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0485EDAC" w:rsidR="00E43C36" w:rsidRPr="00F12CE4" w:rsidRDefault="00555743" w:rsidP="00F12CE4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12CE4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541943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F12CE4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E97F57" w:rsidRPr="00F12CE4">
        <w:rPr>
          <w:rFonts w:asciiTheme="majorBidi" w:hAnsiTheme="majorBidi" w:cstheme="majorBidi"/>
          <w:b/>
          <w:bCs/>
          <w:sz w:val="24"/>
          <w:szCs w:val="24"/>
        </w:rPr>
        <w:t>Advanced Reading</w:t>
      </w:r>
    </w:p>
    <w:tbl>
      <w:tblPr>
        <w:tblStyle w:val="a3"/>
        <w:tblW w:w="0" w:type="auto"/>
        <w:tblInd w:w="-5" w:type="dxa"/>
        <w:tblLook w:val="04A0" w:firstRow="1" w:lastRow="0" w:firstColumn="1" w:lastColumn="0" w:noHBand="0" w:noVBand="1"/>
      </w:tblPr>
      <w:tblGrid>
        <w:gridCol w:w="2245"/>
        <w:gridCol w:w="2885"/>
        <w:gridCol w:w="2091"/>
        <w:gridCol w:w="2407"/>
      </w:tblGrid>
      <w:tr w:rsidR="00E43C36" w:rsidRPr="00F12CE4" w14:paraId="0E830A3B" w14:textId="77777777" w:rsidTr="003C3F52">
        <w:tc>
          <w:tcPr>
            <w:tcW w:w="2245" w:type="dxa"/>
            <w:shd w:val="clear" w:color="auto" w:fill="E2EFD9" w:themeFill="accent6" w:themeFillTint="33"/>
          </w:tcPr>
          <w:p w14:paraId="77480CAE" w14:textId="279E74BC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383" w:type="dxa"/>
            <w:gridSpan w:val="3"/>
          </w:tcPr>
          <w:p w14:paraId="221B5B1C" w14:textId="4F3B0E3F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F12CE4" w14:paraId="1089ED3E" w14:textId="77777777" w:rsidTr="003C3F52">
        <w:tc>
          <w:tcPr>
            <w:tcW w:w="2245" w:type="dxa"/>
            <w:shd w:val="clear" w:color="auto" w:fill="E2EFD9" w:themeFill="accent6" w:themeFillTint="33"/>
          </w:tcPr>
          <w:p w14:paraId="542C30BB" w14:textId="77777777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383" w:type="dxa"/>
            <w:gridSpan w:val="3"/>
          </w:tcPr>
          <w:p w14:paraId="3E5651B9" w14:textId="77777777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F12CE4" w14:paraId="1D0B369A" w14:textId="77777777" w:rsidTr="003C3F52">
        <w:tc>
          <w:tcPr>
            <w:tcW w:w="2245" w:type="dxa"/>
            <w:shd w:val="clear" w:color="auto" w:fill="E2EFD9" w:themeFill="accent6" w:themeFillTint="33"/>
          </w:tcPr>
          <w:p w14:paraId="165F1E7F" w14:textId="77777777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885" w:type="dxa"/>
          </w:tcPr>
          <w:p w14:paraId="5A219FBD" w14:textId="5D59F074" w:rsidR="00E43C36" w:rsidRPr="00F12CE4" w:rsidRDefault="00E97F57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Advanced Reading</w:t>
            </w:r>
          </w:p>
        </w:tc>
        <w:tc>
          <w:tcPr>
            <w:tcW w:w="2091" w:type="dxa"/>
            <w:shd w:val="clear" w:color="auto" w:fill="E2EFD9" w:themeFill="accent6" w:themeFillTint="33"/>
          </w:tcPr>
          <w:p w14:paraId="56F9F8F0" w14:textId="77777777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02B15444" w:rsidR="00E43C36" w:rsidRPr="00F12CE4" w:rsidRDefault="00E97F57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ENG   311</w:t>
            </w:r>
          </w:p>
        </w:tc>
      </w:tr>
      <w:tr w:rsidR="00E43C36" w:rsidRPr="00F12CE4" w14:paraId="4F106F37" w14:textId="77777777" w:rsidTr="003C3F52">
        <w:tc>
          <w:tcPr>
            <w:tcW w:w="2245" w:type="dxa"/>
            <w:shd w:val="clear" w:color="auto" w:fill="E2EFD9" w:themeFill="accent6" w:themeFillTint="33"/>
          </w:tcPr>
          <w:p w14:paraId="523A62A6" w14:textId="77777777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885" w:type="dxa"/>
          </w:tcPr>
          <w:p w14:paraId="24E756B1" w14:textId="54DF525D" w:rsidR="00E43C36" w:rsidRPr="00F12CE4" w:rsidRDefault="00E97F57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091" w:type="dxa"/>
            <w:shd w:val="clear" w:color="auto" w:fill="E2EFD9" w:themeFill="accent6" w:themeFillTint="33"/>
          </w:tcPr>
          <w:p w14:paraId="59F59CB7" w14:textId="77777777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3406D0D3" w:rsidR="00E43C36" w:rsidRPr="00F12CE4" w:rsidRDefault="00E97F57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F12CE4" w:rsidRPr="00F12CE4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F12CE4" w14:paraId="46C2D51C" w14:textId="77777777" w:rsidTr="003C3F52">
        <w:tc>
          <w:tcPr>
            <w:tcW w:w="2245" w:type="dxa"/>
            <w:shd w:val="clear" w:color="auto" w:fill="E2EFD9" w:themeFill="accent6" w:themeFillTint="33"/>
          </w:tcPr>
          <w:p w14:paraId="63EE92E9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D8BC498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BB41C05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5719B32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34A8A35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025BB565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F12CE4"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383" w:type="dxa"/>
            <w:gridSpan w:val="3"/>
          </w:tcPr>
          <w:p w14:paraId="7DC313DD" w14:textId="3E6D3D66" w:rsidR="00E97F57" w:rsidRPr="00F12CE4" w:rsidRDefault="00E97F57" w:rsidP="008B5179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The purposes of the course are:</w:t>
            </w:r>
          </w:p>
          <w:p w14:paraId="71946029" w14:textId="552AB360" w:rsidR="00E97F57" w:rsidRPr="00F12CE4" w:rsidRDefault="00E97F57" w:rsidP="008B5179">
            <w:pPr>
              <w:pStyle w:val="a4"/>
              <w:numPr>
                <w:ilvl w:val="0"/>
                <w:numId w:val="5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To activate and reinforce other skills (grammar, vocabulary, pronunciation, and writing). build elements of pronunciation</w:t>
            </w:r>
          </w:p>
          <w:p w14:paraId="696BA37F" w14:textId="73AD921A" w:rsidR="00E97F57" w:rsidRPr="00F12CE4" w:rsidRDefault="00E97F57" w:rsidP="008B5179">
            <w:pPr>
              <w:pStyle w:val="a4"/>
              <w:numPr>
                <w:ilvl w:val="0"/>
                <w:numId w:val="5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To develop critical thinking skills</w:t>
            </w:r>
          </w:p>
          <w:p w14:paraId="42188F4F" w14:textId="7B92ACF8" w:rsidR="00E43C36" w:rsidRPr="00F12CE4" w:rsidRDefault="00E97F57" w:rsidP="008B5179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 xml:space="preserve">To make the students better readers, and master Reading skills </w:t>
            </w:r>
            <w:proofErr w:type="gramStart"/>
            <w:r w:rsidRPr="00F12CE4">
              <w:rPr>
                <w:rFonts w:asciiTheme="majorBidi" w:hAnsiTheme="majorBidi" w:cstheme="majorBidi"/>
                <w:sz w:val="24"/>
                <w:szCs w:val="24"/>
              </w:rPr>
              <w:t>include:</w:t>
            </w:r>
            <w:proofErr w:type="gramEnd"/>
            <w:r w:rsidRPr="00F12CE4">
              <w:rPr>
                <w:rFonts w:asciiTheme="majorBidi" w:hAnsiTheme="majorBidi" w:cstheme="majorBidi"/>
                <w:sz w:val="24"/>
                <w:szCs w:val="24"/>
              </w:rPr>
              <w:t xml:space="preserve"> skimming, scanning, predicting, and reading for detailed comprehension.  </w:t>
            </w:r>
          </w:p>
          <w:p w14:paraId="1D0AEA14" w14:textId="3A304201" w:rsidR="00E97F57" w:rsidRPr="00F12CE4" w:rsidRDefault="00E97F57" w:rsidP="008B5179">
            <w:pPr>
              <w:pStyle w:val="a4"/>
              <w:numPr>
                <w:ilvl w:val="0"/>
                <w:numId w:val="5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>To Read for enjoyment.  Students can ideally discover not only the usefulness but also the pleasure of being able to read in a second language.</w:t>
            </w:r>
          </w:p>
        </w:tc>
      </w:tr>
      <w:tr w:rsidR="00F12CE4" w:rsidRPr="00F12CE4" w14:paraId="322DBF39" w14:textId="77777777" w:rsidTr="003C3F52">
        <w:tc>
          <w:tcPr>
            <w:tcW w:w="2245" w:type="dxa"/>
            <w:vMerge w:val="restart"/>
            <w:shd w:val="clear" w:color="auto" w:fill="E2EFD9" w:themeFill="accent6" w:themeFillTint="33"/>
          </w:tcPr>
          <w:p w14:paraId="32350F47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897DDD3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525C8FC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59C4384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6D6DBDE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0BBDC75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383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51447190" w14:textId="77777777" w:rsidR="00F12CE4" w:rsidRPr="00F12CE4" w:rsidRDefault="00F12CE4" w:rsidP="008B5179">
            <w:pPr>
              <w:pStyle w:val="a8"/>
              <w:tabs>
                <w:tab w:val="left" w:pos="2970"/>
              </w:tabs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  <w:color w:val="000000" w:themeColor="text1"/>
                <w:kern w:val="24"/>
              </w:rPr>
            </w:pP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> Unit One: Arts</w:t>
            </w:r>
          </w:p>
          <w:p w14:paraId="012AB7FA" w14:textId="77777777" w:rsidR="00F12CE4" w:rsidRPr="00F12CE4" w:rsidRDefault="00F12CE4" w:rsidP="008B5179">
            <w:pPr>
              <w:pStyle w:val="a8"/>
              <w:numPr>
                <w:ilvl w:val="0"/>
                <w:numId w:val="10"/>
              </w:numPr>
              <w:tabs>
                <w:tab w:val="left" w:pos="2970"/>
              </w:tabs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  <w:color w:val="000000" w:themeColor="text1"/>
                <w:kern w:val="24"/>
              </w:rPr>
            </w:pP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>Navajo sand painting</w:t>
            </w:r>
          </w:p>
          <w:p w14:paraId="46908AE8" w14:textId="6D1DB02A" w:rsidR="00F12CE4" w:rsidRPr="00F12CE4" w:rsidRDefault="00F12CE4" w:rsidP="008B5179">
            <w:pPr>
              <w:pStyle w:val="a8"/>
              <w:numPr>
                <w:ilvl w:val="0"/>
                <w:numId w:val="10"/>
              </w:numPr>
              <w:tabs>
                <w:tab w:val="left" w:pos="2970"/>
              </w:tabs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>Ceramics </w:t>
            </w:r>
          </w:p>
        </w:tc>
      </w:tr>
      <w:tr w:rsidR="00F12CE4" w:rsidRPr="00F12CE4" w14:paraId="58183FDE" w14:textId="77777777" w:rsidTr="003C3F52">
        <w:tc>
          <w:tcPr>
            <w:tcW w:w="2245" w:type="dxa"/>
            <w:vMerge/>
            <w:shd w:val="clear" w:color="auto" w:fill="E2EFD9" w:themeFill="accent6" w:themeFillTint="33"/>
          </w:tcPr>
          <w:p w14:paraId="7D85F96A" w14:textId="25C92FA2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1BDE7B0E" w14:textId="77777777" w:rsidR="00F12CE4" w:rsidRPr="00F12CE4" w:rsidRDefault="00F12CE4" w:rsidP="008B5179">
            <w:pPr>
              <w:pStyle w:val="a8"/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  <w:color w:val="000000" w:themeColor="text1"/>
                <w:kern w:val="24"/>
              </w:rPr>
            </w:pP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>Unit Two: Organizations</w:t>
            </w:r>
          </w:p>
          <w:p w14:paraId="278FFC10" w14:textId="38BE5852" w:rsidR="00F12CE4" w:rsidRPr="00F12CE4" w:rsidRDefault="00F12CE4" w:rsidP="008B5179">
            <w:pPr>
              <w:pStyle w:val="a8"/>
              <w:numPr>
                <w:ilvl w:val="0"/>
                <w:numId w:val="11"/>
              </w:numPr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  <w:color w:val="000000" w:themeColor="text1"/>
                <w:kern w:val="24"/>
              </w:rPr>
            </w:pPr>
            <w:r w:rsidRPr="00F12CE4">
              <w:rPr>
                <w:rFonts w:asciiTheme="majorBidi" w:eastAsia="Calibri" w:hAnsiTheme="majorBidi" w:cstheme="majorBidi"/>
                <w:color w:val="000000" w:themeColor="text1"/>
                <w:kern w:val="24"/>
              </w:rPr>
              <w:t xml:space="preserve">The </w:t>
            </w:r>
            <w:r w:rsidR="00764726">
              <w:rPr>
                <w:rFonts w:asciiTheme="majorBidi" w:eastAsia="Calibri" w:hAnsiTheme="majorBidi" w:cstheme="majorBidi"/>
                <w:color w:val="000000" w:themeColor="text1"/>
                <w:kern w:val="24"/>
              </w:rPr>
              <w:t>U</w:t>
            </w:r>
            <w:r w:rsidRPr="00F12CE4">
              <w:rPr>
                <w:rFonts w:asciiTheme="majorBidi" w:eastAsia="Calibri" w:hAnsiTheme="majorBidi" w:cstheme="majorBidi"/>
                <w:color w:val="000000" w:themeColor="text1"/>
                <w:kern w:val="24"/>
              </w:rPr>
              <w:t>nited Nations</w:t>
            </w:r>
          </w:p>
          <w:p w14:paraId="7E59DA4A" w14:textId="59C5C9A1" w:rsidR="00F12CE4" w:rsidRPr="00F12CE4" w:rsidRDefault="00F12CE4" w:rsidP="008B5179">
            <w:pPr>
              <w:pStyle w:val="a4"/>
              <w:numPr>
                <w:ilvl w:val="0"/>
                <w:numId w:val="11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eastAsia="Calibri" w:hAnsiTheme="majorBidi" w:cstheme="majorBidi"/>
                <w:color w:val="000000" w:themeColor="text1"/>
                <w:kern w:val="24"/>
                <w:sz w:val="24"/>
                <w:szCs w:val="24"/>
              </w:rPr>
              <w:t>UNICEF</w:t>
            </w:r>
          </w:p>
        </w:tc>
      </w:tr>
      <w:tr w:rsidR="00F12CE4" w:rsidRPr="00F12CE4" w14:paraId="60085945" w14:textId="77777777" w:rsidTr="003C3F52">
        <w:tc>
          <w:tcPr>
            <w:tcW w:w="2245" w:type="dxa"/>
            <w:vMerge/>
            <w:shd w:val="clear" w:color="auto" w:fill="E2EFD9" w:themeFill="accent6" w:themeFillTint="33"/>
          </w:tcPr>
          <w:p w14:paraId="35571292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BB11366" w14:textId="77777777" w:rsidR="00F12CE4" w:rsidRPr="00F12CE4" w:rsidRDefault="00F12CE4" w:rsidP="008B5179">
            <w:pPr>
              <w:pStyle w:val="a8"/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  <w:color w:val="000000" w:themeColor="text1"/>
                <w:kern w:val="24"/>
              </w:rPr>
            </w:pP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 xml:space="preserve">Unit Three: Places </w:t>
            </w:r>
          </w:p>
          <w:p w14:paraId="6E60CF21" w14:textId="54FF92D7" w:rsidR="00F12CE4" w:rsidRPr="00F12CE4" w:rsidRDefault="00F12CE4" w:rsidP="008B5179">
            <w:pPr>
              <w:pStyle w:val="a8"/>
              <w:numPr>
                <w:ilvl w:val="0"/>
                <w:numId w:val="12"/>
              </w:numPr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F12CE4">
              <w:rPr>
                <w:rFonts w:asciiTheme="majorBidi" w:eastAsia="Calibri" w:hAnsiTheme="majorBidi" w:cstheme="majorBidi"/>
                <w:color w:val="000000" w:themeColor="text1"/>
                <w:kern w:val="24"/>
              </w:rPr>
              <w:t>Hawaii</w:t>
            </w:r>
          </w:p>
          <w:p w14:paraId="37375017" w14:textId="12F7268B" w:rsidR="00F12CE4" w:rsidRPr="00B94189" w:rsidRDefault="00F12CE4" w:rsidP="008B5179">
            <w:pPr>
              <w:pStyle w:val="a4"/>
              <w:numPr>
                <w:ilvl w:val="0"/>
                <w:numId w:val="12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94189">
              <w:rPr>
                <w:rFonts w:asciiTheme="majorBidi" w:eastAsia="Calibri" w:hAnsiTheme="majorBidi" w:cstheme="majorBidi"/>
                <w:color w:val="000000" w:themeColor="text1"/>
                <w:kern w:val="24"/>
                <w:sz w:val="24"/>
                <w:szCs w:val="24"/>
              </w:rPr>
              <w:t>Deserts</w:t>
            </w:r>
            <w:r w:rsidRPr="00B94189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</w:tr>
      <w:tr w:rsidR="00F12CE4" w:rsidRPr="00F12CE4" w14:paraId="30FEE221" w14:textId="77777777" w:rsidTr="003C3F52">
        <w:tc>
          <w:tcPr>
            <w:tcW w:w="2245" w:type="dxa"/>
            <w:vMerge/>
            <w:shd w:val="clear" w:color="auto" w:fill="E2EFD9" w:themeFill="accent6" w:themeFillTint="33"/>
          </w:tcPr>
          <w:p w14:paraId="3B55A0E1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2E8E5839" w14:textId="77777777" w:rsidR="00F12CE4" w:rsidRPr="00F12CE4" w:rsidRDefault="00F12CE4" w:rsidP="008B5179">
            <w:pPr>
              <w:pStyle w:val="a8"/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>Unit Four: Science and Technology</w:t>
            </w:r>
          </w:p>
          <w:p w14:paraId="12F3E0AC" w14:textId="7997161E" w:rsidR="00F12CE4" w:rsidRPr="00B94189" w:rsidRDefault="00F12CE4" w:rsidP="008B5179">
            <w:pPr>
              <w:pStyle w:val="a4"/>
              <w:numPr>
                <w:ilvl w:val="0"/>
                <w:numId w:val="13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94189">
              <w:rPr>
                <w:rFonts w:asciiTheme="majorBidi" w:eastAsia="Calibri" w:hAnsiTheme="majorBidi" w:cstheme="majorBidi"/>
                <w:color w:val="000000" w:themeColor="text1"/>
                <w:kern w:val="24"/>
                <w:sz w:val="24"/>
                <w:szCs w:val="24"/>
              </w:rPr>
              <w:t>Satellites</w:t>
            </w:r>
            <w:r w:rsidRPr="00B94189">
              <w:rPr>
                <w:rFonts w:asciiTheme="majorBidi" w:hAnsiTheme="majorBidi" w:cstheme="majorBidi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</w:tr>
      <w:tr w:rsidR="00F12CE4" w:rsidRPr="00F12CE4" w14:paraId="4651EDC1" w14:textId="77777777" w:rsidTr="003C3F52">
        <w:tc>
          <w:tcPr>
            <w:tcW w:w="2245" w:type="dxa"/>
            <w:vMerge/>
            <w:shd w:val="clear" w:color="auto" w:fill="E2EFD9" w:themeFill="accent6" w:themeFillTint="33"/>
          </w:tcPr>
          <w:p w14:paraId="3D35D5F1" w14:textId="77777777" w:rsidR="00F12CE4" w:rsidRPr="00F12CE4" w:rsidRDefault="00F12CE4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6F22037" w14:textId="77777777" w:rsidR="00F12CE4" w:rsidRPr="00F12CE4" w:rsidRDefault="00F12CE4" w:rsidP="008B5179">
            <w:pPr>
              <w:pStyle w:val="a8"/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  <w:color w:val="000000" w:themeColor="text1"/>
                <w:kern w:val="24"/>
              </w:rPr>
            </w:pP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>Unit Five: Health and Well- Being</w:t>
            </w:r>
          </w:p>
          <w:p w14:paraId="55077210" w14:textId="77777777" w:rsidR="00F12CE4" w:rsidRPr="00F12CE4" w:rsidRDefault="00F12CE4" w:rsidP="008B5179">
            <w:pPr>
              <w:pStyle w:val="a8"/>
              <w:numPr>
                <w:ilvl w:val="0"/>
                <w:numId w:val="13"/>
              </w:numPr>
              <w:spacing w:before="0" w:beforeAutospacing="0" w:after="0" w:afterAutospacing="0" w:line="276" w:lineRule="auto"/>
              <w:jc w:val="both"/>
              <w:rPr>
                <w:rFonts w:asciiTheme="majorBidi" w:eastAsia="Calibri" w:hAnsiTheme="majorBidi" w:cstheme="majorBidi"/>
                <w:color w:val="000000" w:themeColor="text1"/>
                <w:kern w:val="24"/>
              </w:rPr>
            </w:pPr>
            <w:r w:rsidRPr="00F12CE4">
              <w:rPr>
                <w:rFonts w:asciiTheme="majorBidi" w:eastAsia="Calibri" w:hAnsiTheme="majorBidi" w:cstheme="majorBidi"/>
                <w:color w:val="000000" w:themeColor="text1"/>
                <w:kern w:val="24"/>
              </w:rPr>
              <w:t>Memory</w:t>
            </w:r>
          </w:p>
          <w:p w14:paraId="7AAFD381" w14:textId="2B864D44" w:rsidR="00F12CE4" w:rsidRPr="00F12CE4" w:rsidRDefault="00F12CE4" w:rsidP="008B5179">
            <w:pPr>
              <w:pStyle w:val="a8"/>
              <w:numPr>
                <w:ilvl w:val="0"/>
                <w:numId w:val="13"/>
              </w:numPr>
              <w:spacing w:before="0" w:beforeAutospacing="0" w:after="0" w:afterAutospacing="0" w:line="276" w:lineRule="auto"/>
              <w:jc w:val="both"/>
              <w:rPr>
                <w:rFonts w:asciiTheme="majorBidi" w:hAnsiTheme="majorBidi" w:cstheme="majorBidi"/>
              </w:rPr>
            </w:pPr>
            <w:r w:rsidRPr="00F12CE4">
              <w:rPr>
                <w:rFonts w:asciiTheme="majorBidi" w:eastAsia="Calibri" w:hAnsiTheme="majorBidi" w:cstheme="majorBidi"/>
                <w:color w:val="000000" w:themeColor="text1"/>
                <w:kern w:val="24"/>
              </w:rPr>
              <w:t>Can Fashion Hazardous to your health(activity)</w:t>
            </w:r>
            <w:r w:rsidRPr="00F12CE4">
              <w:rPr>
                <w:rFonts w:asciiTheme="majorBidi" w:hAnsiTheme="majorBidi" w:cstheme="majorBidi"/>
                <w:color w:val="000000" w:themeColor="text1"/>
                <w:kern w:val="24"/>
              </w:rPr>
              <w:t> </w:t>
            </w:r>
          </w:p>
        </w:tc>
      </w:tr>
      <w:tr w:rsidR="00E43C36" w:rsidRPr="00F12CE4" w14:paraId="060EE3A8" w14:textId="77777777" w:rsidTr="003C3F52">
        <w:tc>
          <w:tcPr>
            <w:tcW w:w="2245" w:type="dxa"/>
            <w:shd w:val="clear" w:color="auto" w:fill="E2EFD9" w:themeFill="accent6" w:themeFillTint="33"/>
          </w:tcPr>
          <w:p w14:paraId="220F2C56" w14:textId="77777777" w:rsidR="00E43C36" w:rsidRPr="00F12CE4" w:rsidRDefault="00E43C36" w:rsidP="00F12CE4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383" w:type="dxa"/>
            <w:gridSpan w:val="3"/>
          </w:tcPr>
          <w:p w14:paraId="3B249903" w14:textId="05F49D46" w:rsidR="00E43C36" w:rsidRPr="00B94189" w:rsidRDefault="00880A7B" w:rsidP="008B5179">
            <w:pPr>
              <w:pStyle w:val="a4"/>
              <w:numPr>
                <w:ilvl w:val="0"/>
                <w:numId w:val="14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B94189">
              <w:rPr>
                <w:rFonts w:asciiTheme="majorBidi" w:hAnsiTheme="majorBidi" w:cstheme="majorBidi"/>
                <w:sz w:val="24"/>
                <w:szCs w:val="24"/>
              </w:rPr>
              <w:t>Ackert</w:t>
            </w:r>
            <w:proofErr w:type="spellEnd"/>
            <w:r w:rsidRPr="00B94189">
              <w:rPr>
                <w:rFonts w:asciiTheme="majorBidi" w:hAnsiTheme="majorBidi" w:cstheme="majorBidi"/>
                <w:sz w:val="24"/>
                <w:szCs w:val="24"/>
              </w:rPr>
              <w:t>, P. &amp;Lee, L. (2005). Reading and Vocabulary Development 4 Concepts and Comments. (3rd Ed.), Adult and Academic ESL: James W. Brown</w:t>
            </w:r>
          </w:p>
        </w:tc>
      </w:tr>
      <w:tr w:rsidR="003C3F52" w:rsidRPr="00F12CE4" w14:paraId="33A29C01" w14:textId="77777777" w:rsidTr="003C3F52">
        <w:tc>
          <w:tcPr>
            <w:tcW w:w="2245" w:type="dxa"/>
          </w:tcPr>
          <w:p w14:paraId="3B69CC98" w14:textId="77777777" w:rsidR="003C3F52" w:rsidRPr="00F12CE4" w:rsidRDefault="003C3F52" w:rsidP="00126DF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7383" w:type="dxa"/>
            <w:gridSpan w:val="3"/>
          </w:tcPr>
          <w:p w14:paraId="64DAA96D" w14:textId="77777777" w:rsidR="003C3F52" w:rsidRPr="00F12CE4" w:rsidRDefault="003C3F52" w:rsidP="00126DF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Abdulrah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qefari</w:t>
            </w:r>
            <w:proofErr w:type="spellEnd"/>
          </w:p>
        </w:tc>
      </w:tr>
      <w:tr w:rsidR="003C3F52" w:rsidRPr="00F12CE4" w14:paraId="41BD4645" w14:textId="77777777" w:rsidTr="003C3F52">
        <w:tc>
          <w:tcPr>
            <w:tcW w:w="2245" w:type="dxa"/>
          </w:tcPr>
          <w:p w14:paraId="0047B14D" w14:textId="77777777" w:rsidR="003C3F52" w:rsidRPr="00F12CE4" w:rsidRDefault="003C3F52" w:rsidP="00126DF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7383" w:type="dxa"/>
            <w:gridSpan w:val="3"/>
          </w:tcPr>
          <w:p w14:paraId="59698FC4" w14:textId="77777777" w:rsidR="003C3F52" w:rsidRPr="00F12CE4" w:rsidRDefault="003C3F52" w:rsidP="00126DF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12CE4">
              <w:rPr>
                <w:rFonts w:asciiTheme="majorBidi" w:hAnsiTheme="majorBidi" w:cstheme="majorBidi"/>
                <w:sz w:val="24"/>
                <w:szCs w:val="24"/>
              </w:rPr>
              <w:t xml:space="preserve">Dr. Nasse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Pr="00F12CE4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  <w:proofErr w:type="spellEnd"/>
          </w:p>
        </w:tc>
      </w:tr>
    </w:tbl>
    <w:p w14:paraId="580434B1" w14:textId="6BB52CBD" w:rsidR="0085712C" w:rsidRDefault="0085712C" w:rsidP="00F12CE4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B1D974A" w14:textId="1500797E" w:rsidR="008B5179" w:rsidRPr="00F12CE4" w:rsidRDefault="003C3F52" w:rsidP="008B5179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E418F1E" wp14:editId="0EB80999">
            <wp:extent cx="1647825" cy="11811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B5179" w:rsidRPr="00F12CE4" w:rsidSect="003C3F52">
      <w:headerReference w:type="even" r:id="rId8"/>
      <w:headerReference w:type="default" r:id="rId9"/>
      <w:headerReference w:type="first" r:id="rId10"/>
      <w:pgSz w:w="11906" w:h="16838"/>
      <w:pgMar w:top="1440" w:right="1134" w:bottom="426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41A5C" w14:textId="77777777" w:rsidR="003779D0" w:rsidRDefault="003779D0" w:rsidP="00C96875">
      <w:pPr>
        <w:spacing w:after="0" w:line="240" w:lineRule="auto"/>
      </w:pPr>
      <w:r>
        <w:separator/>
      </w:r>
    </w:p>
  </w:endnote>
  <w:endnote w:type="continuationSeparator" w:id="0">
    <w:p w14:paraId="379C896E" w14:textId="77777777" w:rsidR="003779D0" w:rsidRDefault="003779D0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E87F5" w14:textId="77777777" w:rsidR="003779D0" w:rsidRDefault="003779D0" w:rsidP="00C96875">
      <w:pPr>
        <w:spacing w:after="0" w:line="240" w:lineRule="auto"/>
      </w:pPr>
      <w:r>
        <w:separator/>
      </w:r>
    </w:p>
  </w:footnote>
  <w:footnote w:type="continuationSeparator" w:id="0">
    <w:p w14:paraId="67C1C9DB" w14:textId="77777777" w:rsidR="003779D0" w:rsidRDefault="003779D0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3779D0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</w:t>
                          </w:r>
                          <w:proofErr w:type="spellStart"/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كليـــــــــــــــةالتربيــــــــــــــــة</w:t>
                          </w:r>
                          <w:proofErr w:type="spellEnd"/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</w:t>
                    </w:r>
                    <w:proofErr w:type="spellStart"/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كليـــــــــــــــةالتربيــــــــــــــــة</w:t>
                    </w:r>
                    <w:proofErr w:type="spellEnd"/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11" name="صورة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779D0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3779D0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D77"/>
    <w:multiLevelType w:val="hybridMultilevel"/>
    <w:tmpl w:val="249CC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24A35"/>
    <w:multiLevelType w:val="hybridMultilevel"/>
    <w:tmpl w:val="9E42C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0747AA"/>
    <w:multiLevelType w:val="hybridMultilevel"/>
    <w:tmpl w:val="F95E28A8"/>
    <w:lvl w:ilvl="0" w:tplc="231422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802DC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AFAEB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C202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0098D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BCE5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F20FD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0A13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6A5B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F03725"/>
    <w:multiLevelType w:val="hybridMultilevel"/>
    <w:tmpl w:val="76CCF80A"/>
    <w:lvl w:ilvl="0" w:tplc="21D2F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B8F5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DEE6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D0F6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8A92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07ED8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1834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DC18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0F46A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387557"/>
    <w:multiLevelType w:val="hybridMultilevel"/>
    <w:tmpl w:val="7398F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141ECA"/>
    <w:multiLevelType w:val="hybridMultilevel"/>
    <w:tmpl w:val="B4023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AD7DDE"/>
    <w:multiLevelType w:val="hybridMultilevel"/>
    <w:tmpl w:val="23C47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5454C"/>
    <w:multiLevelType w:val="hybridMultilevel"/>
    <w:tmpl w:val="910C2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E4792"/>
    <w:multiLevelType w:val="hybridMultilevel"/>
    <w:tmpl w:val="D7E85836"/>
    <w:lvl w:ilvl="0" w:tplc="93B62B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B1052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66AB5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52AF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A0CD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212BE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4C34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A39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2217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F51583"/>
    <w:multiLevelType w:val="hybridMultilevel"/>
    <w:tmpl w:val="D494CB6C"/>
    <w:lvl w:ilvl="0" w:tplc="A8B25F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2A59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BE42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88A89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2692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50B1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AECA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7CCA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46462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9"/>
  </w:num>
  <w:num w:numId="4">
    <w:abstractNumId w:val="13"/>
  </w:num>
  <w:num w:numId="5">
    <w:abstractNumId w:val="8"/>
  </w:num>
  <w:num w:numId="6">
    <w:abstractNumId w:val="4"/>
  </w:num>
  <w:num w:numId="7">
    <w:abstractNumId w:val="10"/>
  </w:num>
  <w:num w:numId="8">
    <w:abstractNumId w:val="3"/>
  </w:num>
  <w:num w:numId="9">
    <w:abstractNumId w:val="12"/>
  </w:num>
  <w:num w:numId="10">
    <w:abstractNumId w:val="0"/>
  </w:num>
  <w:num w:numId="11">
    <w:abstractNumId w:val="7"/>
  </w:num>
  <w:num w:numId="12">
    <w:abstractNumId w:val="6"/>
  </w:num>
  <w:num w:numId="13">
    <w:abstractNumId w:val="5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14507D"/>
    <w:rsid w:val="001474ED"/>
    <w:rsid w:val="00177294"/>
    <w:rsid w:val="00196F0E"/>
    <w:rsid w:val="00287FD3"/>
    <w:rsid w:val="002968B8"/>
    <w:rsid w:val="0031064D"/>
    <w:rsid w:val="00344B0A"/>
    <w:rsid w:val="003779D0"/>
    <w:rsid w:val="003C3F52"/>
    <w:rsid w:val="003E7074"/>
    <w:rsid w:val="004009C7"/>
    <w:rsid w:val="004A66C1"/>
    <w:rsid w:val="00537D6F"/>
    <w:rsid w:val="00555743"/>
    <w:rsid w:val="005829FE"/>
    <w:rsid w:val="005B2F15"/>
    <w:rsid w:val="005F3AB4"/>
    <w:rsid w:val="0062347A"/>
    <w:rsid w:val="00672A18"/>
    <w:rsid w:val="006E4A58"/>
    <w:rsid w:val="00726150"/>
    <w:rsid w:val="00764726"/>
    <w:rsid w:val="00787DA1"/>
    <w:rsid w:val="007928DD"/>
    <w:rsid w:val="007B629C"/>
    <w:rsid w:val="007D1AF2"/>
    <w:rsid w:val="007F5884"/>
    <w:rsid w:val="00844362"/>
    <w:rsid w:val="00853394"/>
    <w:rsid w:val="0085712C"/>
    <w:rsid w:val="0086697B"/>
    <w:rsid w:val="00880A7B"/>
    <w:rsid w:val="008B5179"/>
    <w:rsid w:val="009538A4"/>
    <w:rsid w:val="009C530B"/>
    <w:rsid w:val="009D7DF5"/>
    <w:rsid w:val="009E4C93"/>
    <w:rsid w:val="009F634E"/>
    <w:rsid w:val="00A55AB8"/>
    <w:rsid w:val="00A935AC"/>
    <w:rsid w:val="00AA2171"/>
    <w:rsid w:val="00B41A4D"/>
    <w:rsid w:val="00B5502C"/>
    <w:rsid w:val="00B7066D"/>
    <w:rsid w:val="00B94189"/>
    <w:rsid w:val="00C96875"/>
    <w:rsid w:val="00D31C75"/>
    <w:rsid w:val="00D70822"/>
    <w:rsid w:val="00E35003"/>
    <w:rsid w:val="00E43C36"/>
    <w:rsid w:val="00E50C3C"/>
    <w:rsid w:val="00E74818"/>
    <w:rsid w:val="00E84B1D"/>
    <w:rsid w:val="00E97F57"/>
    <w:rsid w:val="00EB48A0"/>
    <w:rsid w:val="00EE72FF"/>
    <w:rsid w:val="00F12CE4"/>
    <w:rsid w:val="00F40710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4A2BF41C-35AC-4BEB-AACA-25EE7588E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unhideWhenUsed/>
    <w:rsid w:val="00880A7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2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3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3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3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27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3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6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7</cp:revision>
  <cp:lastPrinted>2020-03-12T10:47:00Z</cp:lastPrinted>
  <dcterms:created xsi:type="dcterms:W3CDTF">2020-03-12T12:15:00Z</dcterms:created>
  <dcterms:modified xsi:type="dcterms:W3CDTF">2021-11-02T19:17:00Z</dcterms:modified>
</cp:coreProperties>
</file>